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2BAB" w:rsidRPr="009E3DFC" w:rsidRDefault="00786F16" w:rsidP="00B02BAB">
      <w:pPr>
        <w:pStyle w:val="ListParagraph"/>
        <w:numPr>
          <w:ilvl w:val="0"/>
          <w:numId w:val="2"/>
        </w:numPr>
        <w:shd w:val="clear" w:color="auto" w:fill="FFFFFF"/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أ</w:t>
      </w:r>
    </w:p>
    <w:p w:rsidR="00B02BAB" w:rsidRPr="009E3DFC" w:rsidRDefault="00786F16" w:rsidP="00B02BAB">
      <w:pPr>
        <w:pStyle w:val="ListParagraph"/>
        <w:numPr>
          <w:ilvl w:val="0"/>
          <w:numId w:val="2"/>
        </w:numPr>
        <w:shd w:val="clear" w:color="auto" w:fill="FFFFFF"/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أ</w:t>
      </w:r>
    </w:p>
    <w:p w:rsidR="00B02BAB" w:rsidRPr="009E3DFC" w:rsidRDefault="00786F16" w:rsidP="00B02BAB">
      <w:pPr>
        <w:pStyle w:val="ListParagraph"/>
        <w:numPr>
          <w:ilvl w:val="0"/>
          <w:numId w:val="2"/>
        </w:numPr>
        <w:shd w:val="clear" w:color="auto" w:fill="FFFFFF"/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ب</w:t>
      </w:r>
    </w:p>
    <w:p w:rsidR="00B02BAB" w:rsidRPr="009E3DFC" w:rsidRDefault="00786F16" w:rsidP="00B02BAB">
      <w:pPr>
        <w:pStyle w:val="ListParagraph"/>
        <w:numPr>
          <w:ilvl w:val="0"/>
          <w:numId w:val="2"/>
        </w:numPr>
        <w:shd w:val="clear" w:color="auto" w:fill="FFFFFF"/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ج</w:t>
      </w:r>
    </w:p>
    <w:p w:rsidR="00B02BAB" w:rsidRPr="009E3DFC" w:rsidRDefault="00786F16" w:rsidP="00B02BAB">
      <w:pPr>
        <w:pStyle w:val="ListParagraph"/>
        <w:numPr>
          <w:ilvl w:val="0"/>
          <w:numId w:val="2"/>
        </w:numPr>
        <w:shd w:val="clear" w:color="auto" w:fill="FFFFFF"/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أ</w:t>
      </w:r>
    </w:p>
    <w:p w:rsidR="00B02BAB" w:rsidRPr="009E3DFC" w:rsidRDefault="00786F16" w:rsidP="00B02BAB">
      <w:pPr>
        <w:pStyle w:val="ListParagraph"/>
        <w:numPr>
          <w:ilvl w:val="0"/>
          <w:numId w:val="2"/>
        </w:numPr>
        <w:shd w:val="clear" w:color="auto" w:fill="FFFFFF"/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أ</w:t>
      </w:r>
    </w:p>
    <w:p w:rsidR="00B02BAB" w:rsidRPr="009E3DFC" w:rsidRDefault="00786F16" w:rsidP="00B02BAB">
      <w:pPr>
        <w:pStyle w:val="ListParagraph"/>
        <w:numPr>
          <w:ilvl w:val="0"/>
          <w:numId w:val="2"/>
        </w:numPr>
        <w:shd w:val="clear" w:color="auto" w:fill="FFFFFF"/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ج</w:t>
      </w:r>
    </w:p>
    <w:p w:rsidR="00B02BAB" w:rsidRPr="009E3DFC" w:rsidRDefault="00786F16" w:rsidP="00B02BAB">
      <w:pPr>
        <w:pStyle w:val="ListParagraph"/>
        <w:numPr>
          <w:ilvl w:val="0"/>
          <w:numId w:val="2"/>
        </w:numPr>
        <w:shd w:val="clear" w:color="auto" w:fill="FFFFFF"/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أ</w:t>
      </w:r>
    </w:p>
    <w:p w:rsidR="00B02BAB" w:rsidRPr="009E3DFC" w:rsidRDefault="00241DDC" w:rsidP="00B02BAB">
      <w:pPr>
        <w:pStyle w:val="ListParagraph"/>
        <w:numPr>
          <w:ilvl w:val="0"/>
          <w:numId w:val="2"/>
        </w:numPr>
        <w:shd w:val="clear" w:color="auto" w:fill="FFFFFF"/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أ</w:t>
      </w:r>
    </w:p>
    <w:p w:rsidR="00B02BAB" w:rsidRPr="009E3DFC" w:rsidRDefault="00786F16" w:rsidP="00786F16">
      <w:pPr>
        <w:pStyle w:val="ListParagraph"/>
        <w:numPr>
          <w:ilvl w:val="0"/>
          <w:numId w:val="2"/>
        </w:numPr>
        <w:shd w:val="clear" w:color="auto" w:fill="FFFFFF"/>
        <w:tabs>
          <w:tab w:val="left" w:pos="793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ب</w:t>
      </w:r>
    </w:p>
    <w:p w:rsidR="00B02BAB" w:rsidRPr="009E3DFC" w:rsidRDefault="00786F16" w:rsidP="00786F16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ب</w:t>
      </w:r>
    </w:p>
    <w:p w:rsidR="00B02BAB" w:rsidRPr="009E3DFC" w:rsidRDefault="00786F16" w:rsidP="00F358B8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  <w:tab w:val="left" w:pos="1927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ج</w:t>
      </w:r>
    </w:p>
    <w:p w:rsidR="00B02BAB" w:rsidRPr="009E3DFC" w:rsidRDefault="00786F16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أ</w:t>
      </w:r>
    </w:p>
    <w:p w:rsidR="00B02BAB" w:rsidRPr="009E3DFC" w:rsidRDefault="00786F16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ج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ب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أ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ج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ب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ب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ج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أ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ب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ج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أ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أ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أ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ج</w:t>
      </w:r>
    </w:p>
    <w:p w:rsidR="00B02BAB" w:rsidRPr="009E3DFC" w:rsidRDefault="00057C2E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/>
          <w:color w:val="26282A"/>
          <w:sz w:val="28"/>
          <w:szCs w:val="28"/>
          <w:rtl/>
        </w:rPr>
        <w:t>ب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ج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ج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ج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ج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ب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ا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ا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ب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ب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ب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ب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ب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 w:hint="cs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ج</w:t>
      </w:r>
    </w:p>
    <w:p w:rsidR="009E3DFC" w:rsidRPr="009E3DFC" w:rsidRDefault="009E3DFC" w:rsidP="00B02BAB">
      <w:pPr>
        <w:pStyle w:val="ListParagraph"/>
        <w:numPr>
          <w:ilvl w:val="0"/>
          <w:numId w:val="2"/>
        </w:numPr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</w:rPr>
      </w:pPr>
      <w:r w:rsidRPr="009E3DFC">
        <w:rPr>
          <w:rFonts w:ascii="Helvetica" w:eastAsia="Times New Roman" w:hAnsi="Helvetica" w:cs="Helvetica" w:hint="cs"/>
          <w:color w:val="26282A"/>
          <w:sz w:val="28"/>
          <w:szCs w:val="28"/>
          <w:rtl/>
        </w:rPr>
        <w:t>ج</w:t>
      </w:r>
    </w:p>
    <w:p w:rsidR="00057C2E" w:rsidRPr="009E3DFC" w:rsidRDefault="00057C2E" w:rsidP="00B02BAB">
      <w:pPr>
        <w:pStyle w:val="ListParagraph"/>
        <w:shd w:val="clear" w:color="auto" w:fill="FFFFFF"/>
        <w:tabs>
          <w:tab w:val="left" w:pos="935"/>
        </w:tabs>
        <w:spacing w:after="100" w:line="240" w:lineRule="auto"/>
        <w:rPr>
          <w:rFonts w:ascii="Helvetica" w:eastAsia="Times New Roman" w:hAnsi="Helvetica" w:cs="Helvetica"/>
          <w:color w:val="26282A"/>
          <w:sz w:val="28"/>
          <w:szCs w:val="28"/>
          <w:rtl/>
          <w:lang w:bidi="ar-EG"/>
        </w:rPr>
      </w:pPr>
    </w:p>
    <w:p w:rsidR="00DF5C9A" w:rsidRPr="009E3DFC" w:rsidRDefault="00DF5C9A" w:rsidP="00B02BAB">
      <w:pPr>
        <w:rPr>
          <w:sz w:val="28"/>
          <w:szCs w:val="28"/>
          <w:lang w:bidi="ar-EG"/>
        </w:rPr>
      </w:pPr>
    </w:p>
    <w:sectPr w:rsidR="00DF5C9A" w:rsidRPr="009E3DFC" w:rsidSect="008273D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E716B4B"/>
    <w:multiLevelType w:val="hybridMultilevel"/>
    <w:tmpl w:val="AF0C0A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FF77C68"/>
    <w:multiLevelType w:val="hybridMultilevel"/>
    <w:tmpl w:val="DCE26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7Q0sDAwMjExNzC2NDBS0lEKTi0uzszPAykwrgUAoXFGJCwAAAA="/>
  </w:docVars>
  <w:rsids>
    <w:rsidRoot w:val="00057C2E"/>
    <w:rsid w:val="00057C2E"/>
    <w:rsid w:val="000C2C11"/>
    <w:rsid w:val="00241DDC"/>
    <w:rsid w:val="00786F16"/>
    <w:rsid w:val="008273D5"/>
    <w:rsid w:val="00974019"/>
    <w:rsid w:val="009E3DFC"/>
    <w:rsid w:val="00B02BAB"/>
    <w:rsid w:val="00DF5C9A"/>
    <w:rsid w:val="00F358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73D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2BA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105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300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04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6</cp:revision>
  <dcterms:created xsi:type="dcterms:W3CDTF">2018-05-04T11:47:00Z</dcterms:created>
  <dcterms:modified xsi:type="dcterms:W3CDTF">2018-06-13T10:36:00Z</dcterms:modified>
</cp:coreProperties>
</file>